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B8C82" w14:textId="622D7711" w:rsidR="00C570F1" w:rsidRPr="00C570F1" w:rsidRDefault="00C570F1" w:rsidP="00C570F1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C570F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C570F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="00306A8A">
        <w:rPr>
          <w:rFonts w:eastAsiaTheme="majorEastAsia" w:cstheme="majorBidi"/>
          <w:b/>
          <w:color w:val="642D08"/>
          <w:sz w:val="40"/>
          <w:szCs w:val="32"/>
          <w:lang w:val="bg-BG"/>
        </w:rPr>
        <w:t>По-сложни цикли</w:t>
      </w:r>
    </w:p>
    <w:p w14:paraId="337D207E" w14:textId="47420D8A" w:rsidR="00C570F1" w:rsidRPr="00306A8A" w:rsidRDefault="00C570F1" w:rsidP="00C570F1">
      <w:pPr>
        <w:spacing w:before="120"/>
        <w:jc w:val="center"/>
      </w:pPr>
      <w:r w:rsidRPr="00C570F1">
        <w:rPr>
          <w:b/>
          <w:lang w:val="bg-BG"/>
        </w:rPr>
        <w:t xml:space="preserve">Тествайте </w:t>
      </w:r>
      <w:r w:rsidRPr="00C570F1">
        <w:rPr>
          <w:lang w:val="bg-BG"/>
        </w:rPr>
        <w:t>решенията си в</w:t>
      </w:r>
      <w:r w:rsidRPr="00C570F1">
        <w:rPr>
          <w:b/>
          <w:lang w:val="bg-BG"/>
        </w:rPr>
        <w:t xml:space="preserve"> </w:t>
      </w:r>
      <w:r w:rsidR="00306A8A">
        <w:rPr>
          <w:b/>
        </w:rPr>
        <w:t>J</w:t>
      </w:r>
      <w:r w:rsidRPr="00C570F1">
        <w:rPr>
          <w:b/>
        </w:rPr>
        <w:t>udge</w:t>
      </w:r>
      <w:r w:rsidRPr="000F7BD8">
        <w:rPr>
          <w:b/>
          <w:lang w:val="bg-BG"/>
        </w:rPr>
        <w:t xml:space="preserve"> </w:t>
      </w:r>
      <w:r w:rsidRPr="00C570F1">
        <w:rPr>
          <w:b/>
          <w:lang w:val="bg-BG"/>
        </w:rPr>
        <w:t>системата</w:t>
      </w:r>
      <w:r w:rsidRPr="000F7BD8">
        <w:rPr>
          <w:lang w:val="bg-BG"/>
        </w:rPr>
        <w:t xml:space="preserve">: </w:t>
      </w:r>
      <w:hyperlink r:id="rId8" w:history="1">
        <w:r w:rsidR="00306A8A" w:rsidRPr="00306A8A">
          <w:rPr>
            <w:rStyle w:val="Hyperlink"/>
            <w:lang w:val="bg-BG"/>
          </w:rPr>
          <w:t>https://judge.softuni.org/Contests/3363/Advanced-Loops-Lab</w:t>
        </w:r>
      </w:hyperlink>
    </w:p>
    <w:p w14:paraId="62544F53" w14:textId="77777777" w:rsidR="00C570F1" w:rsidRPr="00C570F1" w:rsidRDefault="00C570F1" w:rsidP="00C570F1">
      <w:pPr>
        <w:pStyle w:val="Heading2"/>
        <w:spacing w:before="0"/>
        <w:rPr>
          <w:lang w:val="bg-BG"/>
        </w:rPr>
      </w:pPr>
      <w:r w:rsidRPr="00C570F1">
        <w:rPr>
          <w:lang w:val="bg-BG"/>
        </w:rPr>
        <w:t>Четене на думи</w:t>
      </w:r>
    </w:p>
    <w:p w14:paraId="57740B4D" w14:textId="55E0A231" w:rsidR="00C570F1" w:rsidRPr="00C570F1" w:rsidRDefault="00C570F1" w:rsidP="00C570F1">
      <w:pPr>
        <w:rPr>
          <w:rStyle w:val="Heading3Char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чете текст от конзолата</w:t>
      </w:r>
      <w:r w:rsidR="002E7878">
        <w:rPr>
          <w:lang w:val="bg-BG"/>
        </w:rPr>
        <w:t xml:space="preserve"> </w:t>
      </w:r>
      <w:r w:rsidRPr="000F7BD8">
        <w:rPr>
          <w:noProof/>
          <w:lang w:val="bg-BG"/>
        </w:rPr>
        <w:t>(</w:t>
      </w:r>
      <w:r w:rsidRPr="00C570F1">
        <w:rPr>
          <w:lang w:val="bg-BG"/>
        </w:rPr>
        <w:t>стринг</w:t>
      </w:r>
      <w:r w:rsidRPr="000F7BD8">
        <w:rPr>
          <w:lang w:val="bg-BG"/>
        </w:rPr>
        <w:t>)</w:t>
      </w:r>
      <w:r w:rsidR="00860DA5">
        <w:rPr>
          <w:lang w:val="bg-BG"/>
        </w:rPr>
        <w:t xml:space="preserve"> и го принтир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докато не получи командата </w:t>
      </w:r>
      <w:r w:rsidRPr="000F7BD8">
        <w:rPr>
          <w:lang w:val="bg-BG"/>
        </w:rPr>
        <w:t>"</w:t>
      </w:r>
      <w:r w:rsidRPr="002E7878">
        <w:rPr>
          <w:rFonts w:ascii="Consolas" w:hAnsi="Consolas"/>
          <w:b/>
          <w:bCs/>
        </w:rPr>
        <w:t>Stop</w:t>
      </w:r>
      <w:r w:rsidRPr="000F7BD8">
        <w:rPr>
          <w:lang w:val="bg-BG"/>
        </w:rPr>
        <w:t>".</w:t>
      </w:r>
    </w:p>
    <w:p w14:paraId="19E2753F" w14:textId="36BB1868" w:rsidR="00C570F1" w:rsidRDefault="00C570F1" w:rsidP="00C570F1">
      <w:pPr>
        <w:pStyle w:val="Heading3"/>
        <w:rPr>
          <w:rStyle w:val="Heading3Char"/>
          <w:b/>
          <w:bCs/>
          <w:lang w:val="bg-BG"/>
        </w:rPr>
      </w:pPr>
      <w:r w:rsidRPr="00C570F1">
        <w:rPr>
          <w:rStyle w:val="Heading3Char"/>
          <w:b/>
          <w:bCs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860DA5" w:rsidRPr="00033E01" w14:paraId="43B4D730" w14:textId="77777777" w:rsidTr="00D853FE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CA35606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27E7C5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F31DE6" w14:textId="77777777" w:rsidR="00860DA5" w:rsidRPr="00033E01" w:rsidRDefault="00860DA5" w:rsidP="00D853FE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CED647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30FF0D7A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860DA5" w:rsidRPr="00033E01" w14:paraId="1C1F8B3F" w14:textId="77777777" w:rsidTr="00D853FE">
        <w:trPr>
          <w:trHeight w:val="1126"/>
        </w:trPr>
        <w:tc>
          <w:tcPr>
            <w:tcW w:w="1525" w:type="dxa"/>
          </w:tcPr>
          <w:p w14:paraId="0BB02C6D" w14:textId="77777777" w:rsidR="00860DA5" w:rsidRPr="00033E01" w:rsidRDefault="00860DA5" w:rsidP="00D853FE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00A4F8D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3EBF0A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1D7C239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3E6F2762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4946C34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3ABE4B1E" w14:textId="77777777" w:rsidR="00860DA5" w:rsidRDefault="00860DA5" w:rsidP="00D853FE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31548CF3" w14:textId="77777777" w:rsidR="00860DA5" w:rsidRDefault="00860DA5" w:rsidP="00D853FE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13B011F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64ADA90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7539BD1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431815D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E0B988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6DE73354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A917DF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705B7A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16456B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1608A4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2FA54B5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73480D0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2E28261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554975A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E335DD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13A3B03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9ACD161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5E9391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1F3F68A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5E9E3424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76433DB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CA474BF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27DAFC44" w14:textId="77777777" w:rsidR="00306A8A" w:rsidRDefault="00306A8A" w:rsidP="00306A8A">
      <w:pPr>
        <w:pStyle w:val="Heading2"/>
        <w:numPr>
          <w:ilvl w:val="0"/>
          <w:numId w:val="0"/>
        </w:numPr>
        <w:spacing w:before="0"/>
        <w:ind w:left="360"/>
        <w:rPr>
          <w:lang w:val="bg-BG"/>
        </w:rPr>
      </w:pPr>
    </w:p>
    <w:p w14:paraId="61BA971D" w14:textId="51F46531" w:rsidR="00C570F1" w:rsidRPr="00C570F1" w:rsidRDefault="00C570F1" w:rsidP="00C570F1">
      <w:pPr>
        <w:pStyle w:val="Heading2"/>
        <w:spacing w:before="0"/>
        <w:rPr>
          <w:lang w:val="bg-BG"/>
        </w:rPr>
      </w:pPr>
      <w:r w:rsidRPr="00C570F1">
        <w:rPr>
          <w:lang w:val="bg-BG"/>
        </w:rPr>
        <w:t>Парола</w:t>
      </w:r>
    </w:p>
    <w:p w14:paraId="68909480" w14:textId="77777777" w:rsidR="002E7878" w:rsidRDefault="00C570F1" w:rsidP="00C570F1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 w:rsidR="002E7878">
        <w:t>.</w:t>
      </w:r>
      <w:r w:rsidRPr="000F7BD8">
        <w:rPr>
          <w:lang w:val="bg-BG"/>
        </w:rPr>
        <w:t xml:space="preserve"> </w:t>
      </w:r>
    </w:p>
    <w:p w14:paraId="4E440F2C" w14:textId="664DA02D" w:rsidR="00C570F1" w:rsidRDefault="00C570F1" w:rsidP="002E7878">
      <w:pPr>
        <w:pStyle w:val="ListParagraph"/>
        <w:numPr>
          <w:ilvl w:val="0"/>
          <w:numId w:val="47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 w:rsidR="002E7878"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4441189A" w14:textId="66EA470E" w:rsidR="002E7878" w:rsidRPr="002E7878" w:rsidRDefault="002E7878" w:rsidP="002E7878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0F7BD8">
        <w:rPr>
          <w:lang w:val="bg-BG"/>
        </w:rPr>
        <w:t>"</w:t>
      </w:r>
      <w:r w:rsidRPr="00C570F1">
        <w:rPr>
          <w:rFonts w:ascii="Consolas" w:hAnsi="Consolas"/>
          <w:noProof/>
        </w:rPr>
        <w:t xml:space="preserve">Welcome </w:t>
      </w:r>
      <w:r>
        <w:rPr>
          <w:rFonts w:ascii="Consolas" w:hAnsi="Consolas"/>
          <w:noProof/>
        </w:rPr>
        <w:t>{username}</w:t>
      </w:r>
      <w:r w:rsidRPr="00C570F1">
        <w:rPr>
          <w:rFonts w:ascii="Consolas" w:hAnsi="Consolas"/>
          <w:noProof/>
        </w:rPr>
        <w:t>!</w:t>
      </w:r>
      <w:r w:rsidRPr="000F7BD8">
        <w:rPr>
          <w:lang w:val="bg-BG"/>
        </w:rPr>
        <w:t>"</w:t>
      </w:r>
      <w:r>
        <w:t>.</w:t>
      </w:r>
    </w:p>
    <w:p w14:paraId="2406EA72" w14:textId="77777777" w:rsidR="00C570F1" w:rsidRP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708"/>
        <w:gridCol w:w="1452"/>
        <w:gridCol w:w="3420"/>
      </w:tblGrid>
      <w:tr w:rsidR="00C570F1" w:rsidRPr="00C570F1" w14:paraId="5F1E1C6F" w14:textId="77777777" w:rsidTr="00734CF3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385CDAA0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5D3C0357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7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590AED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1452" w:type="dxa"/>
            <w:shd w:val="clear" w:color="auto" w:fill="D9D9D9" w:themeFill="background1" w:themeFillShade="D9"/>
            <w:vAlign w:val="center"/>
          </w:tcPr>
          <w:p w14:paraId="0D051CA3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8285A55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C570F1" w:rsidRPr="00C570F1" w14:paraId="584D863B" w14:textId="77777777" w:rsidTr="00734CF3">
        <w:trPr>
          <w:trHeight w:val="1126"/>
        </w:trPr>
        <w:tc>
          <w:tcPr>
            <w:tcW w:w="1525" w:type="dxa"/>
          </w:tcPr>
          <w:p w14:paraId="2135B8F3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Nakov</w:t>
            </w:r>
          </w:p>
          <w:p w14:paraId="250507F6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1234</w:t>
            </w:r>
          </w:p>
          <w:p w14:paraId="4D0F3F5C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pass</w:t>
            </w:r>
          </w:p>
          <w:p w14:paraId="5CFE81D7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1324</w:t>
            </w:r>
          </w:p>
          <w:p w14:paraId="2AC7F1A5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t>1234</w:t>
            </w:r>
          </w:p>
        </w:tc>
        <w:tc>
          <w:tcPr>
            <w:tcW w:w="3330" w:type="dxa"/>
          </w:tcPr>
          <w:p w14:paraId="538E06EE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708" w:type="dxa"/>
            <w:vMerge/>
            <w:tcBorders>
              <w:bottom w:val="nil"/>
            </w:tcBorders>
            <w:shd w:val="clear" w:color="auto" w:fill="auto"/>
          </w:tcPr>
          <w:p w14:paraId="0AACB6F3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452" w:type="dxa"/>
          </w:tcPr>
          <w:p w14:paraId="1EF33DA1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Gosho</w:t>
            </w:r>
          </w:p>
          <w:p w14:paraId="7490098D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secret</w:t>
            </w:r>
          </w:p>
          <w:p w14:paraId="54CB4BAD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16230397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6C2B088" w14:textId="77777777" w:rsidR="00306A8A" w:rsidRDefault="00306A8A" w:rsidP="00306A8A">
      <w:pPr>
        <w:pStyle w:val="Heading2"/>
        <w:numPr>
          <w:ilvl w:val="0"/>
          <w:numId w:val="0"/>
        </w:numPr>
        <w:spacing w:before="0"/>
        <w:ind w:left="360"/>
        <w:rPr>
          <w:lang w:val="bg-BG"/>
        </w:rPr>
      </w:pPr>
    </w:p>
    <w:p w14:paraId="07BFD0E9" w14:textId="6B863596" w:rsidR="00C570F1" w:rsidRPr="00C570F1" w:rsidRDefault="00C570F1" w:rsidP="00C570F1">
      <w:pPr>
        <w:pStyle w:val="Heading2"/>
        <w:numPr>
          <w:ilvl w:val="0"/>
          <w:numId w:val="45"/>
        </w:numPr>
        <w:spacing w:before="0"/>
        <w:rPr>
          <w:lang w:val="bg-BG"/>
        </w:rPr>
      </w:pPr>
      <w:r w:rsidRPr="00C570F1">
        <w:rPr>
          <w:lang w:val="bg-BG"/>
        </w:rPr>
        <w:t>Сума от числа</w:t>
      </w:r>
    </w:p>
    <w:p w14:paraId="103F3BD7" w14:textId="30C58DC0" w:rsidR="00B6578E" w:rsidRPr="00033E01" w:rsidRDefault="00B6578E" w:rsidP="00B6578E">
      <w:pPr>
        <w:rPr>
          <w:lang w:val="bg-BG"/>
        </w:rPr>
      </w:pPr>
      <w:bookmarkStart w:id="0" w:name="_Hlk37947236"/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чете ц</w:t>
      </w:r>
      <w:r>
        <w:rPr>
          <w:lang w:val="bg-BG"/>
        </w:rPr>
        <w:t>яло</w:t>
      </w:r>
      <w:r w:rsidRPr="00033E01">
        <w:rPr>
          <w:lang w:val="bg-BG"/>
        </w:rPr>
        <w:t xml:space="preserve"> числ</w:t>
      </w:r>
      <w:r>
        <w:rPr>
          <w:lang w:val="bg-BG"/>
        </w:rPr>
        <w:t>о от конзолата и на всеки следващ ред цели числа, докато тяхната сума стане по-голяма или равна на първоначалното число</w:t>
      </w:r>
      <w:r w:rsidRPr="00A56697">
        <w:rPr>
          <w:lang w:val="bg-BG"/>
        </w:rPr>
        <w:t xml:space="preserve">. </w:t>
      </w:r>
      <w:r w:rsidRPr="00033E01">
        <w:rPr>
          <w:lang w:val="bg-BG"/>
        </w:rPr>
        <w:t xml:space="preserve">След приключване на четенето да се отпечата </w:t>
      </w:r>
      <w:r w:rsidRPr="00033E01">
        <w:rPr>
          <w:b/>
          <w:bCs/>
          <w:lang w:val="bg-BG"/>
        </w:rPr>
        <w:t>сумата на въведени</w:t>
      </w:r>
      <w:r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A56697">
        <w:rPr>
          <w:lang w:val="bg-BG"/>
        </w:rPr>
        <w:t>.</w:t>
      </w:r>
    </w:p>
    <w:bookmarkEnd w:id="0"/>
    <w:p w14:paraId="6CA647D5" w14:textId="14FDBAC9" w:rsidR="00C570F1" w:rsidRDefault="00C570F1" w:rsidP="00C570F1">
      <w:pPr>
        <w:pStyle w:val="Heading3"/>
        <w:rPr>
          <w:rStyle w:val="Heading3Char"/>
          <w:b/>
          <w:bCs/>
          <w:lang w:val="bg-BG"/>
        </w:rPr>
      </w:pPr>
      <w:r w:rsidRPr="00C570F1">
        <w:rPr>
          <w:rStyle w:val="Heading3Char"/>
          <w:b/>
          <w:bCs/>
          <w:lang w:val="bg-BG"/>
        </w:rPr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A55006" w:rsidRPr="00033E01" w14:paraId="6242A2FE" w14:textId="77777777" w:rsidTr="00E4027C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40850495" w14:textId="77777777" w:rsidR="00A55006" w:rsidRPr="00033E01" w:rsidRDefault="00A55006" w:rsidP="00E4027C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4A0D9B26" w14:textId="77777777" w:rsidR="00A55006" w:rsidRPr="00033E01" w:rsidRDefault="00A55006" w:rsidP="00E4027C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705E48A" w14:textId="77777777" w:rsidR="00A55006" w:rsidRPr="00033E01" w:rsidRDefault="00A55006" w:rsidP="00E4027C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81D2C8C" w14:textId="77777777" w:rsidR="00A55006" w:rsidRPr="00033E01" w:rsidRDefault="00A55006" w:rsidP="00E4027C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55006" w:rsidRPr="00033E01" w14:paraId="399F47DA" w14:textId="77777777" w:rsidTr="00E4027C">
        <w:trPr>
          <w:trHeight w:val="2057"/>
        </w:trPr>
        <w:tc>
          <w:tcPr>
            <w:tcW w:w="801" w:type="dxa"/>
          </w:tcPr>
          <w:p w14:paraId="3173C397" w14:textId="77777777" w:rsidR="00A55006" w:rsidRPr="00936875" w:rsidRDefault="00A55006" w:rsidP="00E4027C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100</w:t>
            </w:r>
          </w:p>
          <w:p w14:paraId="41233F1D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00390B6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277786C0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F7931CB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577809E4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3320652B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7CD5E754" w14:textId="77777777" w:rsidR="00A55006" w:rsidRPr="00936875" w:rsidRDefault="00A55006" w:rsidP="00E4027C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35187103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5B43E5C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EC900B9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302DA6F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626BA2B4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64DC415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00683AA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0251E56C" w14:textId="1CE0CDB8" w:rsidR="00C570F1" w:rsidRPr="00734CF3" w:rsidRDefault="00C570F1" w:rsidP="007D5781">
      <w:pPr>
        <w:pStyle w:val="Heading2"/>
        <w:rPr>
          <w:lang w:val="bg-BG"/>
        </w:rPr>
      </w:pPr>
      <w:r w:rsidRPr="00734CF3">
        <w:rPr>
          <w:lang w:val="bg-BG"/>
        </w:rPr>
        <w:t xml:space="preserve">Редица числа </w:t>
      </w:r>
      <w:r w:rsidRPr="00734CF3">
        <w:rPr>
          <w:noProof/>
          <w:lang w:val="bg-BG"/>
        </w:rPr>
        <w:t>2</w:t>
      </w:r>
      <w:r w:rsidR="00A55006">
        <w:rPr>
          <w:noProof/>
        </w:rPr>
        <w:t xml:space="preserve">k </w:t>
      </w:r>
      <w:r w:rsidRPr="00734CF3">
        <w:rPr>
          <w:lang w:val="bg-BG"/>
        </w:rPr>
        <w:t>+</w:t>
      </w:r>
      <w:r w:rsidR="00A55006">
        <w:t xml:space="preserve"> </w:t>
      </w:r>
      <w:r w:rsidRPr="00734CF3">
        <w:rPr>
          <w:lang w:val="bg-BG"/>
        </w:rPr>
        <w:t>1</w:t>
      </w:r>
    </w:p>
    <w:p w14:paraId="0C2449B3" w14:textId="421A3436" w:rsidR="00C570F1" w:rsidRPr="00C570F1" w:rsidRDefault="00C570F1" w:rsidP="00C570F1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чете число </w:t>
      </w:r>
      <w:r w:rsidRPr="00C570F1">
        <w:rPr>
          <w:rStyle w:val="CodeChar"/>
        </w:rPr>
        <w:t>n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въведено от потребителя</w:t>
      </w:r>
      <w:r w:rsidRPr="000F7BD8">
        <w:rPr>
          <w:lang w:val="bg-BG"/>
        </w:rPr>
        <w:t>,</w:t>
      </w:r>
      <w:r w:rsidRPr="000F7BD8">
        <w:rPr>
          <w:b/>
          <w:lang w:val="bg-BG"/>
        </w:rPr>
        <w:t xml:space="preserve"> </w:t>
      </w:r>
      <w:r w:rsidRPr="00C570F1">
        <w:rPr>
          <w:lang w:val="bg-BG"/>
        </w:rPr>
        <w:t xml:space="preserve">и отпечатва </w:t>
      </w:r>
      <w:r w:rsidRPr="00C570F1">
        <w:rPr>
          <w:b/>
          <w:lang w:val="bg-BG"/>
        </w:rPr>
        <w:t xml:space="preserve">всички числа </w:t>
      </w:r>
      <w:r w:rsidRPr="000F7BD8">
        <w:rPr>
          <w:b/>
          <w:lang w:val="bg-BG"/>
        </w:rPr>
        <w:t xml:space="preserve">≤ </w:t>
      </w:r>
      <w:r w:rsidRPr="00C570F1">
        <w:rPr>
          <w:rStyle w:val="CodeChar"/>
        </w:rPr>
        <w:t>n</w:t>
      </w:r>
      <w:r w:rsidRPr="000F7BD8">
        <w:rPr>
          <w:b/>
          <w:noProof/>
          <w:lang w:val="bg-BG"/>
        </w:rPr>
        <w:t xml:space="preserve"> </w:t>
      </w:r>
      <w:r w:rsidRPr="00C570F1">
        <w:rPr>
          <w:b/>
          <w:lang w:val="bg-BG"/>
        </w:rPr>
        <w:t>от редицата</w:t>
      </w:r>
      <w:r w:rsidRPr="000F7BD8">
        <w:rPr>
          <w:lang w:val="bg-BG"/>
        </w:rPr>
        <w:t xml:space="preserve">: </w:t>
      </w:r>
      <w:r w:rsidRPr="000F7BD8">
        <w:rPr>
          <w:b/>
          <w:lang w:val="bg-BG"/>
        </w:rPr>
        <w:t>1, 3, 7, 15, 31</w:t>
      </w:r>
      <w:r w:rsidRPr="000F7BD8">
        <w:rPr>
          <w:lang w:val="bg-BG"/>
        </w:rPr>
        <w:t xml:space="preserve">, …. </w:t>
      </w:r>
      <w:r w:rsidRPr="00C570F1">
        <w:rPr>
          <w:lang w:val="bg-BG"/>
        </w:rPr>
        <w:t xml:space="preserve">Всяко следващо число се изчислява като умножим </w:t>
      </w:r>
      <w:r w:rsidRPr="00C570F1">
        <w:rPr>
          <w:b/>
          <w:lang w:val="bg-BG"/>
        </w:rPr>
        <w:t xml:space="preserve">предишното </w:t>
      </w:r>
      <w:r w:rsidRPr="00C570F1">
        <w:rPr>
          <w:lang w:val="bg-BG"/>
        </w:rPr>
        <w:t xml:space="preserve">с </w:t>
      </w:r>
      <w:r w:rsidRPr="000F7BD8">
        <w:rPr>
          <w:b/>
          <w:lang w:val="bg-BG"/>
        </w:rPr>
        <w:t>2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и добавим </w:t>
      </w:r>
      <w:r w:rsidRPr="000F7BD8">
        <w:rPr>
          <w:b/>
          <w:lang w:val="bg-BG"/>
        </w:rPr>
        <w:t>1</w:t>
      </w:r>
      <w:r w:rsidRPr="000F7BD8">
        <w:rPr>
          <w:lang w:val="bg-BG"/>
        </w:rPr>
        <w:t>.</w:t>
      </w:r>
    </w:p>
    <w:p w14:paraId="672C18D7" w14:textId="1C9336BE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BA6938" w:rsidRPr="00033E01" w14:paraId="64583321" w14:textId="77777777" w:rsidTr="00D853FE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0C7EA5A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0761DA5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5BF718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92322E1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3FDFB0C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94F3B2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A55C290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715F26A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01C020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E344996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6F80803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097779FD" w14:textId="77777777" w:rsidTr="00D853FE">
        <w:tc>
          <w:tcPr>
            <w:tcW w:w="1080" w:type="dxa"/>
          </w:tcPr>
          <w:p w14:paraId="26AE633D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B21E45E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E42AF62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4F4F1625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2811779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41258FC8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909C0C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63552F4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6BC517B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218E924F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58FA422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298987A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1E37FE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956E38A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563FDED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081129F1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1582C8E9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5625BA0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3961DFD1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7AD434D5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39FBBC6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31C46526" w14:textId="3BB91C09" w:rsidR="00C570F1" w:rsidRPr="00E64112" w:rsidRDefault="00C570F1" w:rsidP="00B67F28">
      <w:pPr>
        <w:pStyle w:val="Heading2"/>
        <w:rPr>
          <w:lang w:val="bg-BG"/>
        </w:rPr>
      </w:pPr>
      <w:r w:rsidRPr="00E64112">
        <w:rPr>
          <w:lang w:val="bg-BG"/>
        </w:rPr>
        <w:t>Баланс по сметка</w:t>
      </w:r>
    </w:p>
    <w:p w14:paraId="56693F57" w14:textId="6CF5CE59" w:rsidR="00C570F1" w:rsidRPr="00C570F1" w:rsidRDefault="00C570F1" w:rsidP="00C570F1">
      <w:pPr>
        <w:rPr>
          <w:rFonts w:cstheme="minorHAnsi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пресмята </w:t>
      </w:r>
      <w:r w:rsidRPr="00C570F1">
        <w:rPr>
          <w:b/>
          <w:lang w:val="bg-BG"/>
        </w:rPr>
        <w:t>колко общо пари</w:t>
      </w:r>
      <w:r w:rsidRPr="00C570F1">
        <w:rPr>
          <w:lang w:val="bg-BG"/>
        </w:rPr>
        <w:t xml:space="preserve"> има в сметк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след като направите </w:t>
      </w:r>
      <w:r w:rsidRPr="00C570F1">
        <w:rPr>
          <w:b/>
          <w:lang w:val="bg-BG"/>
        </w:rPr>
        <w:t>определен брой внос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На всеки ред ще получавате сум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трябва да внесете в сметката</w:t>
      </w:r>
      <w:r w:rsidRPr="000F7BD8">
        <w:rPr>
          <w:lang w:val="bg-BG"/>
        </w:rPr>
        <w:t>,</w:t>
      </w:r>
      <w:r w:rsidR="00BA6938">
        <w:rPr>
          <w:lang w:val="bg-BG"/>
        </w:rPr>
        <w:t xml:space="preserve"> до получаване на команда </w:t>
      </w:r>
      <w:r w:rsidR="002E7878">
        <w:rPr>
          <w:lang w:val="bg-BG"/>
        </w:rPr>
        <w:t xml:space="preserve"> </w:t>
      </w:r>
      <w:r w:rsidR="002E7878" w:rsidRPr="000F7BD8">
        <w:rPr>
          <w:lang w:val="bg-BG"/>
        </w:rPr>
        <w:t>"</w:t>
      </w:r>
      <w:r w:rsidR="00BA6938" w:rsidRPr="002E7878">
        <w:rPr>
          <w:rFonts w:ascii="Consolas" w:hAnsi="Consolas"/>
        </w:rPr>
        <w:t>NoMoreMoney</w:t>
      </w:r>
      <w:r w:rsidR="002E7878">
        <w:rPr>
          <w:lang w:val="bg-BG"/>
        </w:rPr>
        <w:t xml:space="preserve"> </w:t>
      </w:r>
      <w:r w:rsidR="002E7878" w:rsidRPr="000F7BD8">
        <w:rPr>
          <w:lang w:val="bg-BG"/>
        </w:rPr>
        <w:t>"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При всяка получена сума на конзолата трябва да се извежд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crease</w:t>
      </w:r>
      <w:r w:rsidRPr="000F7BD8">
        <w:rPr>
          <w:rFonts w:ascii="Consolas" w:hAnsi="Consolas" w:cs="Consolas"/>
          <w:b/>
          <w:noProof/>
          <w:lang w:val="bg-BG"/>
        </w:rPr>
        <w:t>: "</w:t>
      </w:r>
      <w:r w:rsidRPr="000F7BD8">
        <w:rPr>
          <w:rFonts w:ascii="Consolas" w:hAnsi="Consolas" w:cs="Consolas"/>
          <w:noProof/>
          <w:lang w:val="bg-BG"/>
        </w:rPr>
        <w:t xml:space="preserve"> </w:t>
      </w:r>
      <w:r w:rsidRPr="000F7BD8">
        <w:rPr>
          <w:rFonts w:cstheme="minorHAnsi"/>
          <w:color w:val="000000"/>
          <w:lang w:val="bg-BG"/>
        </w:rPr>
        <w:t xml:space="preserve">+ </w:t>
      </w:r>
      <w:r w:rsidRPr="00C570F1">
        <w:rPr>
          <w:rFonts w:cstheme="minorHAnsi"/>
          <w:color w:val="000000"/>
          <w:lang w:val="bg-BG"/>
        </w:rPr>
        <w:t xml:space="preserve">сумата и тя да се </w:t>
      </w:r>
      <w:r w:rsidRPr="00C570F1">
        <w:rPr>
          <w:rFonts w:cstheme="minorHAnsi"/>
          <w:b/>
          <w:color w:val="000000"/>
          <w:lang w:val="bg-BG"/>
        </w:rPr>
        <w:t>прибавя в сметката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Ако получите число </w:t>
      </w:r>
      <w:r w:rsidRPr="00C570F1">
        <w:rPr>
          <w:b/>
          <w:lang w:val="bg-BG"/>
        </w:rPr>
        <w:t>по</w:t>
      </w:r>
      <w:r w:rsidRPr="000F7BD8">
        <w:rPr>
          <w:b/>
          <w:lang w:val="bg-BG"/>
        </w:rPr>
        <w:t>-</w:t>
      </w:r>
      <w:r w:rsidRPr="00C570F1">
        <w:rPr>
          <w:b/>
          <w:lang w:val="bg-BG"/>
        </w:rPr>
        <w:t xml:space="preserve">малко от </w:t>
      </w:r>
      <w:r w:rsidRPr="000F7BD8">
        <w:rPr>
          <w:b/>
          <w:lang w:val="bg-BG"/>
        </w:rPr>
        <w:t>0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на конзолата трябва да се изведе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valid</w:t>
      </w:r>
      <w:r w:rsidRPr="000F7BD8">
        <w:rPr>
          <w:rFonts w:ascii="Consolas" w:hAnsi="Consolas" w:cs="Consolas"/>
          <w:b/>
          <w:noProof/>
          <w:lang w:val="bg-BG"/>
        </w:rPr>
        <w:t xml:space="preserve"> </w:t>
      </w:r>
      <w:r w:rsidRPr="00C570F1">
        <w:rPr>
          <w:rFonts w:ascii="Consolas" w:hAnsi="Consolas" w:cs="Consolas"/>
          <w:b/>
          <w:noProof/>
        </w:rPr>
        <w:t>operation</w:t>
      </w:r>
      <w:r w:rsidRPr="000F7BD8">
        <w:rPr>
          <w:rFonts w:ascii="Consolas" w:hAnsi="Consolas" w:cs="Consolas"/>
          <w:b/>
          <w:noProof/>
          <w:lang w:val="bg-BG"/>
        </w:rPr>
        <w:t>!"</w:t>
      </w:r>
      <w:r w:rsidR="002E7878" w:rsidRPr="002E7878">
        <w:rPr>
          <w:rFonts w:cstheme="minorHAnsi"/>
          <w:b/>
          <w:noProof/>
        </w:rPr>
        <w:t xml:space="preserve">  </w:t>
      </w:r>
      <w:r w:rsidRPr="00C570F1">
        <w:rPr>
          <w:rFonts w:cstheme="minorHAnsi"/>
          <w:lang w:val="bg-BG"/>
        </w:rPr>
        <w:t xml:space="preserve">и </w:t>
      </w:r>
      <w:r w:rsidRPr="00C570F1">
        <w:rPr>
          <w:rFonts w:cstheme="minorHAnsi"/>
          <w:b/>
          <w:lang w:val="bg-BG"/>
        </w:rPr>
        <w:t>програмата да приключи</w:t>
      </w:r>
      <w:r w:rsidRPr="000F7BD8">
        <w:rPr>
          <w:rFonts w:cstheme="minorHAnsi"/>
          <w:lang w:val="bg-BG"/>
        </w:rPr>
        <w:t xml:space="preserve">. </w:t>
      </w:r>
      <w:r w:rsidRPr="00C570F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Total</w:t>
      </w:r>
      <w:r w:rsidRPr="000F7BD8">
        <w:rPr>
          <w:rFonts w:ascii="Consolas" w:hAnsi="Consolas" w:cs="Consolas"/>
          <w:b/>
          <w:noProof/>
          <w:lang w:val="bg-BG"/>
        </w:rPr>
        <w:t xml:space="preserve">: " </w:t>
      </w:r>
      <w:r w:rsidRPr="000F7BD8">
        <w:rPr>
          <w:rFonts w:cstheme="minorHAnsi"/>
          <w:lang w:val="bg-BG"/>
        </w:rPr>
        <w:t xml:space="preserve">+ </w:t>
      </w:r>
      <w:r w:rsidRPr="00C570F1">
        <w:rPr>
          <w:rFonts w:cstheme="minorHAnsi"/>
          <w:lang w:val="bg-BG"/>
        </w:rPr>
        <w:t xml:space="preserve">общата сума в сметката </w:t>
      </w:r>
      <w:r w:rsidR="00670BCA">
        <w:rPr>
          <w:rFonts w:cstheme="minorHAnsi"/>
          <w:lang w:val="bg-BG"/>
        </w:rPr>
        <w:t>форматирана</w:t>
      </w:r>
      <w:r w:rsidRPr="00C570F1">
        <w:rPr>
          <w:rFonts w:cstheme="minorHAnsi"/>
          <w:lang w:val="bg-BG"/>
        </w:rPr>
        <w:t xml:space="preserve"> до втория знак след десетичната запетая</w:t>
      </w:r>
      <w:r w:rsidRPr="000F7BD8">
        <w:rPr>
          <w:rFonts w:cstheme="minorHAnsi"/>
          <w:lang w:val="bg-BG"/>
        </w:rPr>
        <w:t xml:space="preserve">. </w:t>
      </w:r>
    </w:p>
    <w:p w14:paraId="1EAFD2F6" w14:textId="77777777" w:rsidR="00C570F1" w:rsidRP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3316"/>
        <w:gridCol w:w="654"/>
        <w:gridCol w:w="979"/>
        <w:gridCol w:w="3232"/>
      </w:tblGrid>
      <w:tr w:rsidR="00C570F1" w:rsidRPr="00C570F1" w14:paraId="2643CD37" w14:textId="77777777" w:rsidTr="000F7BD8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5A3CDF7D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6C569A1F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37DB0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0D9AE76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6A06E9CA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C570F1" w:rsidRPr="00C570F1" w14:paraId="3F3B01A1" w14:textId="77777777" w:rsidTr="000F7BD8">
        <w:trPr>
          <w:trHeight w:val="1126"/>
        </w:trPr>
        <w:tc>
          <w:tcPr>
            <w:tcW w:w="1056" w:type="dxa"/>
          </w:tcPr>
          <w:p w14:paraId="1D705582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5.51</w:t>
            </w:r>
          </w:p>
          <w:p w14:paraId="798D310B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69.42</w:t>
            </w:r>
          </w:p>
          <w:p w14:paraId="56DA59CD" w14:textId="77777777" w:rsidR="00C570F1" w:rsidRPr="009F7A84" w:rsidRDefault="00C570F1" w:rsidP="000F7BD8">
            <w:pPr>
              <w:spacing w:before="0" w:after="40"/>
              <w:rPr>
                <w:rFonts w:ascii="Consolas" w:hAnsi="Consolas"/>
              </w:rPr>
            </w:pPr>
            <w:r w:rsidRPr="009F7A84">
              <w:rPr>
                <w:rFonts w:ascii="Consolas" w:hAnsi="Consolas"/>
              </w:rPr>
              <w:t>100</w:t>
            </w:r>
          </w:p>
          <w:p w14:paraId="389F6483" w14:textId="11B3E00D" w:rsidR="00BA6938" w:rsidRPr="00C570F1" w:rsidRDefault="00BA6938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316" w:type="dxa"/>
          </w:tcPr>
          <w:p w14:paraId="55DFD69F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5.51</w:t>
            </w:r>
          </w:p>
          <w:p w14:paraId="07397439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69.42</w:t>
            </w:r>
          </w:p>
          <w:p w14:paraId="422C55BF" w14:textId="2B4DA60A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00</w:t>
            </w:r>
            <w:r w:rsidR="00670BCA">
              <w:rPr>
                <w:b w:val="0"/>
              </w:rPr>
              <w:t>.00</w:t>
            </w:r>
          </w:p>
          <w:p w14:paraId="39E24C37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3992ACED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B25B8D0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120</w:t>
            </w:r>
          </w:p>
          <w:p w14:paraId="712FFC0B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45.55</w:t>
            </w:r>
          </w:p>
          <w:p w14:paraId="58E53532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</w:rPr>
              <w:t>-150</w:t>
            </w:r>
          </w:p>
        </w:tc>
        <w:tc>
          <w:tcPr>
            <w:tcW w:w="3232" w:type="dxa"/>
          </w:tcPr>
          <w:p w14:paraId="6C369B19" w14:textId="2B42DB55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20</w:t>
            </w:r>
            <w:r w:rsidR="00670BCA">
              <w:rPr>
                <w:b w:val="0"/>
              </w:rPr>
              <w:t>.00</w:t>
            </w:r>
          </w:p>
          <w:p w14:paraId="05E9096B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45.55</w:t>
            </w:r>
          </w:p>
          <w:p w14:paraId="581B00BF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valid operation!</w:t>
            </w:r>
          </w:p>
          <w:p w14:paraId="1EF8860A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55BA48B7" w14:textId="0B35ACE3" w:rsidR="00C570F1" w:rsidRDefault="00C570F1" w:rsidP="00B67F28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голямо число</w:t>
      </w:r>
    </w:p>
    <w:p w14:paraId="25364986" w14:textId="5A533B57" w:rsidR="00BA6938" w:rsidRPr="00734CF3" w:rsidRDefault="00BA6938" w:rsidP="00734CF3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Pr="00EB7577">
        <w:rPr>
          <w:lang w:val="bg-BG"/>
        </w:rPr>
        <w:t xml:space="preserve"> </w:t>
      </w:r>
      <w:r>
        <w:rPr>
          <w:lang w:val="bg-BG"/>
        </w:rPr>
        <w:t>командата</w:t>
      </w:r>
      <w:r w:rsidRPr="00033E01">
        <w:rPr>
          <w:lang w:val="bg-BG"/>
        </w:rPr>
        <w:t xml:space="preserve">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>
        <w:rPr>
          <w:lang w:val="bg-BG"/>
        </w:rPr>
        <w:t>,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въведени от потребителя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A56697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A56697">
        <w:rPr>
          <w:lang w:val="bg-BG"/>
        </w:rPr>
        <w:t xml:space="preserve">. </w:t>
      </w:r>
      <w:r>
        <w:rPr>
          <w:lang w:val="bg-BG"/>
        </w:rPr>
        <w:t>В</w:t>
      </w:r>
      <w:r w:rsidRPr="00033E01">
        <w:rPr>
          <w:lang w:val="bg-BG"/>
        </w:rPr>
        <w:t>ъвежда</w:t>
      </w:r>
      <w:r>
        <w:rPr>
          <w:lang w:val="bg-BG"/>
        </w:rPr>
        <w:t xml:space="preserve"> се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по едно</w:t>
      </w:r>
      <w:r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A56697">
        <w:rPr>
          <w:lang w:val="bg-BG"/>
        </w:rPr>
        <w:t>.</w:t>
      </w:r>
    </w:p>
    <w:p w14:paraId="03A57927" w14:textId="5C55CFB3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BA6938" w:rsidRPr="00033E01" w14:paraId="36CED516" w14:textId="77777777" w:rsidTr="00D853FE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2B29019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F2E7F0E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CD125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744FCF9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CA9E23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57C79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900E59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7832BCD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4052E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CB787E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7E5B316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142ABD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AB83CA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8FC6C2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2F6219DB" w14:textId="77777777" w:rsidTr="00D853FE">
        <w:tc>
          <w:tcPr>
            <w:tcW w:w="872" w:type="dxa"/>
          </w:tcPr>
          <w:p w14:paraId="37D1858F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7BFD8D3F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920A2F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0418F25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70</w:t>
            </w:r>
          </w:p>
          <w:p w14:paraId="4C14C852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455C2C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1E806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2317C30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5F7605E4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DCCEE78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49E547FC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top</w:t>
            </w:r>
          </w:p>
        </w:tc>
        <w:tc>
          <w:tcPr>
            <w:tcW w:w="900" w:type="dxa"/>
          </w:tcPr>
          <w:p w14:paraId="7C0778F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B7B30E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35D0384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125CBA3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0A60B2F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3ABE5F2F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  <w:p w14:paraId="3456636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130D570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79142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5074715" w14:textId="77777777" w:rsidR="00BA6938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733EB08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7079C03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F8FEED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05889C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4FAACCF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687187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7C29885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45C5A9E1" w14:textId="17B3DE43" w:rsidR="00C570F1" w:rsidRDefault="00C570F1" w:rsidP="00B67F28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малко число</w:t>
      </w:r>
    </w:p>
    <w:p w14:paraId="5C906F9A" w14:textId="474DB615" w:rsidR="00BA6938" w:rsidRPr="00BA6938" w:rsidRDefault="00BA6938" w:rsidP="00734CF3">
      <w:pPr>
        <w:ind w:left="90"/>
        <w:rPr>
          <w:lang w:val="bg-BG"/>
        </w:rPr>
      </w:pPr>
      <w:bookmarkStart w:id="2" w:name="_Hlk37947486"/>
      <w:r w:rsidRPr="00BA6938">
        <w:rPr>
          <w:lang w:val="bg-BG"/>
        </w:rPr>
        <w:t xml:space="preserve">Напишете програма, която до получаване на командата </w:t>
      </w:r>
      <w:r w:rsidR="009F7A84" w:rsidRPr="00A56697">
        <w:rPr>
          <w:lang w:val="bg-BG"/>
        </w:rPr>
        <w:t>"</w:t>
      </w:r>
      <w:r w:rsidR="009F7A84" w:rsidRPr="009F7A84">
        <w:rPr>
          <w:rFonts w:ascii="Consolas" w:hAnsi="Consolas"/>
          <w:b/>
          <w:bCs/>
        </w:rPr>
        <w:t>Stop</w:t>
      </w:r>
      <w:r w:rsidR="009F7A84" w:rsidRPr="00A56697">
        <w:rPr>
          <w:lang w:val="bg-BG"/>
        </w:rPr>
        <w:t xml:space="preserve">", </w:t>
      </w:r>
      <w:r w:rsidRPr="00BA6938">
        <w:rPr>
          <w:lang w:val="bg-BG"/>
        </w:rPr>
        <w:t xml:space="preserve">чете </w:t>
      </w:r>
      <w:r w:rsidRPr="00BA6938">
        <w:rPr>
          <w:b/>
          <w:lang w:val="bg-BG"/>
        </w:rPr>
        <w:t>цели числа</w:t>
      </w:r>
      <w:r w:rsidRPr="00BA6938">
        <w:rPr>
          <w:lang w:val="bg-BG"/>
        </w:rPr>
        <w:t xml:space="preserve">, въведени от потребителя и намира </w:t>
      </w:r>
      <w:r w:rsidRPr="00BA6938">
        <w:rPr>
          <w:b/>
          <w:lang w:val="bg-BG"/>
        </w:rPr>
        <w:t>най-малкото</w:t>
      </w:r>
      <w:r w:rsidRPr="00BA6938">
        <w:rPr>
          <w:lang w:val="bg-BG"/>
        </w:rPr>
        <w:t xml:space="preserve"> измежду тях. Въвежда се по едно число на ред. </w:t>
      </w:r>
    </w:p>
    <w:bookmarkEnd w:id="2"/>
    <w:p w14:paraId="313CC0EE" w14:textId="295B6705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BA6938" w:rsidRPr="00033E01" w14:paraId="74DC46E2" w14:textId="77777777" w:rsidTr="00D853FE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B76EDEF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C92CADB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D160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7C264D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7A3F16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7035E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6D1086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C3C52D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4248B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6EC42B7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C81CCF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05D8C4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3598716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A0189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754D29B4" w14:textId="77777777" w:rsidTr="00D853FE">
        <w:tc>
          <w:tcPr>
            <w:tcW w:w="872" w:type="dxa"/>
          </w:tcPr>
          <w:p w14:paraId="4198557C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0C143E35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FA327A7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</w:t>
            </w:r>
          </w:p>
          <w:p w14:paraId="31353EE9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62BB3341" w14:textId="77777777" w:rsidR="00BA6938" w:rsidRPr="001B080A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2AA30CF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61F5A2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BD1712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3CEF358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FE5F4C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73ED5E7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44E276A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54AF73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57FB77A9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652A7784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2937FD1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63F511AD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BB40E23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58F2AF5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6FD576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D5D159E" w14:textId="77777777" w:rsidR="00BA6938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47130AB7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8EF0C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6B834D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3D03CE7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6BD3C1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24B8085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324C95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592EBD29" w14:textId="51658AA2" w:rsidR="00640502" w:rsidRPr="00C570F1" w:rsidRDefault="00640502" w:rsidP="00306A8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570F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2E451" w14:textId="77777777" w:rsidR="00415E06" w:rsidRDefault="00415E06" w:rsidP="008068A2">
      <w:pPr>
        <w:spacing w:after="0" w:line="240" w:lineRule="auto"/>
      </w:pPr>
      <w:r>
        <w:separator/>
      </w:r>
    </w:p>
  </w:endnote>
  <w:endnote w:type="continuationSeparator" w:id="0">
    <w:p w14:paraId="1DF28F10" w14:textId="77777777" w:rsidR="00415E06" w:rsidRDefault="00415E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0F7BD8" w:rsidRDefault="000F7BD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0F7BD8" w:rsidRPr="002C539D" w:rsidRDefault="000F7BD8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0F7BD8" w:rsidRPr="002C539D" w:rsidRDefault="000F7BD8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0F7BD8" w:rsidRPr="002C539D" w:rsidRDefault="000F7BD8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0F7BD8" w:rsidRPr="00596AA5" w:rsidRDefault="000F7BD8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0F7BD8" w:rsidRPr="002C539D" w:rsidRDefault="000F7BD8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0F7BD8" w:rsidRPr="00596AA5" w:rsidRDefault="000F7BD8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0F7BD8" w:rsidRPr="00596AA5" w:rsidRDefault="000F7BD8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0F7BD8" w:rsidRPr="00596AA5" w:rsidRDefault="000F7BD8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CAFF5" w14:textId="77777777" w:rsidR="00415E06" w:rsidRDefault="00415E06" w:rsidP="008068A2">
      <w:pPr>
        <w:spacing w:after="0" w:line="240" w:lineRule="auto"/>
      </w:pPr>
      <w:r>
        <w:separator/>
      </w:r>
    </w:p>
  </w:footnote>
  <w:footnote w:type="continuationSeparator" w:id="0">
    <w:p w14:paraId="52A7996E" w14:textId="77777777" w:rsidR="00415E06" w:rsidRDefault="00415E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F7BD8" w:rsidRDefault="000F7BD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82C"/>
    <w:multiLevelType w:val="hybridMultilevel"/>
    <w:tmpl w:val="620CC1BE"/>
    <w:lvl w:ilvl="0" w:tplc="3B0EDE3A">
      <w:start w:val="1"/>
      <w:numFmt w:val="decimal"/>
      <w:lvlText w:val="%1."/>
      <w:lvlJc w:val="left"/>
      <w:pPr>
        <w:ind w:left="45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B469174"/>
    <w:lvl w:ilvl="0" w:tplc="A928DE72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ED6BC7"/>
    <w:multiLevelType w:val="hybridMultilevel"/>
    <w:tmpl w:val="CAEC479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D3A2D"/>
    <w:multiLevelType w:val="hybridMultilevel"/>
    <w:tmpl w:val="A0324C5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639320">
    <w:abstractNumId w:val="0"/>
  </w:num>
  <w:num w:numId="2" w16cid:durableId="493034653">
    <w:abstractNumId w:val="45"/>
  </w:num>
  <w:num w:numId="3" w16cid:durableId="1606305918">
    <w:abstractNumId w:val="11"/>
  </w:num>
  <w:num w:numId="4" w16cid:durableId="766654286">
    <w:abstractNumId w:val="30"/>
  </w:num>
  <w:num w:numId="5" w16cid:durableId="18088652">
    <w:abstractNumId w:val="31"/>
  </w:num>
  <w:num w:numId="6" w16cid:durableId="383068025">
    <w:abstractNumId w:val="35"/>
  </w:num>
  <w:num w:numId="7" w16cid:durableId="1222133149">
    <w:abstractNumId w:val="5"/>
  </w:num>
  <w:num w:numId="8" w16cid:durableId="1959217787">
    <w:abstractNumId w:val="9"/>
  </w:num>
  <w:num w:numId="9" w16cid:durableId="2082676329">
    <w:abstractNumId w:val="28"/>
  </w:num>
  <w:num w:numId="10" w16cid:durableId="113714038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6685375">
    <w:abstractNumId w:val="6"/>
  </w:num>
  <w:num w:numId="12" w16cid:durableId="2076735597">
    <w:abstractNumId w:val="21"/>
  </w:num>
  <w:num w:numId="13" w16cid:durableId="1763064512">
    <w:abstractNumId w:val="2"/>
  </w:num>
  <w:num w:numId="14" w16cid:durableId="1150026558">
    <w:abstractNumId w:val="34"/>
  </w:num>
  <w:num w:numId="15" w16cid:durableId="626937720">
    <w:abstractNumId w:val="12"/>
  </w:num>
  <w:num w:numId="16" w16cid:durableId="1274360671">
    <w:abstractNumId w:val="39"/>
  </w:num>
  <w:num w:numId="17" w16cid:durableId="720246736">
    <w:abstractNumId w:val="29"/>
  </w:num>
  <w:num w:numId="18" w16cid:durableId="387998423">
    <w:abstractNumId w:val="43"/>
  </w:num>
  <w:num w:numId="19" w16cid:durableId="866018997">
    <w:abstractNumId w:val="36"/>
  </w:num>
  <w:num w:numId="20" w16cid:durableId="167404802">
    <w:abstractNumId w:val="20"/>
  </w:num>
  <w:num w:numId="21" w16cid:durableId="215090347">
    <w:abstractNumId w:val="33"/>
  </w:num>
  <w:num w:numId="22" w16cid:durableId="1783457360">
    <w:abstractNumId w:val="14"/>
  </w:num>
  <w:num w:numId="23" w16cid:durableId="812527862">
    <w:abstractNumId w:val="17"/>
  </w:num>
  <w:num w:numId="24" w16cid:durableId="1442993940">
    <w:abstractNumId w:val="3"/>
  </w:num>
  <w:num w:numId="25" w16cid:durableId="617496000">
    <w:abstractNumId w:val="8"/>
  </w:num>
  <w:num w:numId="26" w16cid:durableId="1608737575">
    <w:abstractNumId w:val="18"/>
  </w:num>
  <w:num w:numId="27" w16cid:durableId="672414990">
    <w:abstractNumId w:val="38"/>
  </w:num>
  <w:num w:numId="28" w16cid:durableId="788401838">
    <w:abstractNumId w:val="19"/>
  </w:num>
  <w:num w:numId="29" w16cid:durableId="1932155587">
    <w:abstractNumId w:val="42"/>
  </w:num>
  <w:num w:numId="30" w16cid:durableId="1214461619">
    <w:abstractNumId w:val="23"/>
  </w:num>
  <w:num w:numId="31" w16cid:durableId="1088381510">
    <w:abstractNumId w:val="13"/>
  </w:num>
  <w:num w:numId="32" w16cid:durableId="1680548993">
    <w:abstractNumId w:val="37"/>
  </w:num>
  <w:num w:numId="33" w16cid:durableId="1104304462">
    <w:abstractNumId w:val="40"/>
  </w:num>
  <w:num w:numId="34" w16cid:durableId="342560315">
    <w:abstractNumId w:val="27"/>
  </w:num>
  <w:num w:numId="35" w16cid:durableId="468597542">
    <w:abstractNumId w:val="41"/>
  </w:num>
  <w:num w:numId="36" w16cid:durableId="200174057">
    <w:abstractNumId w:val="7"/>
  </w:num>
  <w:num w:numId="37" w16cid:durableId="1341816343">
    <w:abstractNumId w:val="24"/>
  </w:num>
  <w:num w:numId="38" w16cid:durableId="775053599">
    <w:abstractNumId w:val="16"/>
  </w:num>
  <w:num w:numId="39" w16cid:durableId="720445267">
    <w:abstractNumId w:val="32"/>
  </w:num>
  <w:num w:numId="40" w16cid:durableId="1880700108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517576565">
    <w:abstractNumId w:val="44"/>
  </w:num>
  <w:num w:numId="42" w16cid:durableId="959190101">
    <w:abstractNumId w:val="6"/>
    <w:lvlOverride w:ilvl="0">
      <w:startOverride w:val="9"/>
    </w:lvlOverride>
  </w:num>
  <w:num w:numId="43" w16cid:durableId="2033797559">
    <w:abstractNumId w:val="26"/>
  </w:num>
  <w:num w:numId="44" w16cid:durableId="1517503757">
    <w:abstractNumId w:val="25"/>
  </w:num>
  <w:num w:numId="45" w16cid:durableId="1995601942">
    <w:abstractNumId w:val="6"/>
    <w:lvlOverride w:ilvl="0">
      <w:startOverride w:val="3"/>
    </w:lvlOverride>
  </w:num>
  <w:num w:numId="46" w16cid:durableId="338118391">
    <w:abstractNumId w:val="1"/>
  </w:num>
  <w:num w:numId="47" w16cid:durableId="1195577041">
    <w:abstractNumId w:val="4"/>
  </w:num>
  <w:num w:numId="48" w16cid:durableId="18954638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bQ0NLI0NbEwMjFR0lEKTi0uzszPAykwrAUAogVQ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3FF"/>
    <w:rsid w:val="000F44CE"/>
    <w:rsid w:val="000F7BD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223A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6F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7878"/>
    <w:rsid w:val="00305122"/>
    <w:rsid w:val="00306A8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FD5"/>
    <w:rsid w:val="003E1013"/>
    <w:rsid w:val="003E167F"/>
    <w:rsid w:val="003E2A3C"/>
    <w:rsid w:val="003E2F33"/>
    <w:rsid w:val="003E6BFB"/>
    <w:rsid w:val="003F1864"/>
    <w:rsid w:val="0041081C"/>
    <w:rsid w:val="00415E06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35B"/>
    <w:rsid w:val="004F09A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EE6"/>
    <w:rsid w:val="005630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78"/>
    <w:rsid w:val="005C5EF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BC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CF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78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DA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607"/>
    <w:rsid w:val="009B4FB4"/>
    <w:rsid w:val="009C0C39"/>
    <w:rsid w:val="009D1805"/>
    <w:rsid w:val="009E1A09"/>
    <w:rsid w:val="009F7A84"/>
    <w:rsid w:val="00A02545"/>
    <w:rsid w:val="00A025E6"/>
    <w:rsid w:val="00A05555"/>
    <w:rsid w:val="00A06D89"/>
    <w:rsid w:val="00A35790"/>
    <w:rsid w:val="00A45A89"/>
    <w:rsid w:val="00A47F12"/>
    <w:rsid w:val="00A55006"/>
    <w:rsid w:val="00A66DE2"/>
    <w:rsid w:val="00A6713A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058"/>
    <w:rsid w:val="00B567F6"/>
    <w:rsid w:val="00B56DF3"/>
    <w:rsid w:val="00B57A5C"/>
    <w:rsid w:val="00B6185B"/>
    <w:rsid w:val="00B638EB"/>
    <w:rsid w:val="00B63DED"/>
    <w:rsid w:val="00B6578E"/>
    <w:rsid w:val="00B67F28"/>
    <w:rsid w:val="00B753E7"/>
    <w:rsid w:val="00B86AF3"/>
    <w:rsid w:val="00B9309B"/>
    <w:rsid w:val="00BA1F40"/>
    <w:rsid w:val="00BA4820"/>
    <w:rsid w:val="00BA6938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0F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25E"/>
    <w:rsid w:val="00D4354E"/>
    <w:rsid w:val="00D43F69"/>
    <w:rsid w:val="00D50F79"/>
    <w:rsid w:val="00D73957"/>
    <w:rsid w:val="00D8395C"/>
    <w:rsid w:val="00D910AA"/>
    <w:rsid w:val="00DA028F"/>
    <w:rsid w:val="00DB4620"/>
    <w:rsid w:val="00DC28E6"/>
    <w:rsid w:val="00DC79E8"/>
    <w:rsid w:val="00DD55F0"/>
    <w:rsid w:val="00DD7BB2"/>
    <w:rsid w:val="00DE1B8E"/>
    <w:rsid w:val="00DE6191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11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E5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70F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3/Advanced-Loop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A76CF-9C1A-496D-97A5-E2E0DF877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3</Pages>
  <Words>476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1</cp:revision>
  <cp:lastPrinted>2015-10-26T22:35:00Z</cp:lastPrinted>
  <dcterms:created xsi:type="dcterms:W3CDTF">2019-11-12T12:29:00Z</dcterms:created>
  <dcterms:modified xsi:type="dcterms:W3CDTF">2024-01-26T19:47:00Z</dcterms:modified>
  <cp:category>programming; education; software engineering; software development</cp:category>
</cp:coreProperties>
</file>